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68B76" w14:textId="77777777" w:rsidR="00ED1F03" w:rsidRDefault="003446CB">
      <w:pPr>
        <w:spacing w:after="181"/>
      </w:pPr>
      <w:r>
        <w:rPr>
          <w:rFonts w:ascii="Franklin Gothic Book" w:eastAsia="Franklin Gothic Book" w:hAnsi="Franklin Gothic Book" w:cs="Franklin Gothic Book"/>
          <w:sz w:val="24"/>
        </w:rPr>
        <w:t xml:space="preserve"> </w:t>
      </w:r>
    </w:p>
    <w:p w14:paraId="2B8C6053" w14:textId="7BF31FD2" w:rsidR="00ED1F03" w:rsidRDefault="003446CB" w:rsidP="003446CB">
      <w:pPr>
        <w:spacing w:after="0" w:line="243" w:lineRule="auto"/>
        <w:ind w:left="2411" w:right="-15" w:hanging="2151"/>
      </w:pPr>
      <w:r>
        <w:rPr>
          <w:color w:val="DB0962"/>
          <w:sz w:val="28"/>
        </w:rPr>
        <w:t xml:space="preserve">NOTE – this is just a sample!  Camps and Congregations should edit this document to create an agreement that is appropriate to their partnership.   </w:t>
      </w:r>
    </w:p>
    <w:p w14:paraId="43581277" w14:textId="77777777" w:rsidR="00ED1F03" w:rsidRDefault="003446CB">
      <w:pPr>
        <w:spacing w:after="89"/>
        <w:ind w:left="630"/>
      </w:pPr>
      <w:r>
        <w:rPr>
          <w:sz w:val="24"/>
        </w:rPr>
        <w:t xml:space="preserve"> </w:t>
      </w:r>
    </w:p>
    <w:p w14:paraId="24C92F8E" w14:textId="77777777" w:rsidR="00ED1F03" w:rsidRDefault="003446CB">
      <w:pPr>
        <w:pStyle w:val="Heading1"/>
      </w:pPr>
      <w:r>
        <w:t xml:space="preserve">2018-19 CLASP Fellowship Agreement </w:t>
      </w:r>
    </w:p>
    <w:p w14:paraId="553229A2" w14:textId="77777777" w:rsidR="00ED1F03" w:rsidRDefault="003446CB">
      <w:pPr>
        <w:spacing w:after="0"/>
        <w:ind w:left="630"/>
      </w:pPr>
      <w:r>
        <w:rPr>
          <w:sz w:val="28"/>
        </w:rPr>
        <w:t xml:space="preserve"> </w:t>
      </w:r>
    </w:p>
    <w:p w14:paraId="00741DE6" w14:textId="77777777" w:rsidR="00ED1F03" w:rsidRDefault="003446CB">
      <w:pPr>
        <w:spacing w:after="9" w:line="248" w:lineRule="auto"/>
        <w:ind w:left="625" w:right="644" w:hanging="10"/>
      </w:pPr>
      <w:r>
        <w:t xml:space="preserve">Name of CLASP Fellow _____________ </w:t>
      </w:r>
    </w:p>
    <w:p w14:paraId="01AB9F34" w14:textId="77777777" w:rsidR="00ED1F03" w:rsidRDefault="003446CB">
      <w:pPr>
        <w:spacing w:after="9" w:line="248" w:lineRule="auto"/>
        <w:ind w:left="625" w:right="644" w:hanging="10"/>
      </w:pPr>
      <w:r>
        <w:t xml:space="preserve">Congregation ______________ </w:t>
      </w:r>
    </w:p>
    <w:p w14:paraId="30074C88" w14:textId="77777777" w:rsidR="00ED1F03" w:rsidRDefault="003446CB">
      <w:pPr>
        <w:spacing w:after="35"/>
        <w:ind w:left="630"/>
      </w:pPr>
      <w:r>
        <w:t xml:space="preserve"> </w:t>
      </w:r>
    </w:p>
    <w:p w14:paraId="230FDD0D" w14:textId="77777777" w:rsidR="00ED1F03" w:rsidRDefault="003446CB">
      <w:pPr>
        <w:pStyle w:val="Heading2"/>
        <w:ind w:left="625"/>
      </w:pPr>
      <w:r>
        <w:t>Schedule</w:t>
      </w:r>
      <w:r>
        <w:rPr>
          <w:u w:val="none"/>
        </w:rPr>
        <w:t xml:space="preserve"> </w:t>
      </w:r>
    </w:p>
    <w:p w14:paraId="32A00C89" w14:textId="77777777" w:rsidR="00ED1F03" w:rsidRDefault="003446CB">
      <w:pPr>
        <w:spacing w:after="9" w:line="248" w:lineRule="auto"/>
        <w:ind w:left="625" w:right="644" w:hanging="10"/>
      </w:pPr>
      <w:r>
        <w:t xml:space="preserve">This Shared Position begins </w:t>
      </w:r>
      <w:r>
        <w:rPr>
          <w:u w:val="single" w:color="000000"/>
        </w:rPr>
        <w:t>August 15, 2018</w:t>
      </w:r>
      <w:r>
        <w:t xml:space="preserve"> and conclu</w:t>
      </w:r>
      <w:bookmarkStart w:id="0" w:name="_GoBack"/>
      <w:bookmarkEnd w:id="0"/>
      <w:r>
        <w:t xml:space="preserve">des </w:t>
      </w:r>
      <w:r>
        <w:rPr>
          <w:u w:val="single" w:color="000000"/>
        </w:rPr>
        <w:t>August 15</w:t>
      </w:r>
      <w:r>
        <w:rPr>
          <w:vertAlign w:val="superscript"/>
        </w:rPr>
        <w:t>th</w:t>
      </w:r>
      <w:proofErr w:type="gramStart"/>
      <w:r>
        <w:rPr>
          <w:u w:val="single" w:color="000000"/>
        </w:rPr>
        <w:t xml:space="preserve"> 2019</w:t>
      </w:r>
      <w:proofErr w:type="gramEnd"/>
      <w:r>
        <w:t xml:space="preserve"> and includes the following: </w:t>
      </w:r>
    </w:p>
    <w:p w14:paraId="410DA692" w14:textId="77777777" w:rsidR="00ED1F03" w:rsidRDefault="003446CB">
      <w:pPr>
        <w:spacing w:after="0"/>
        <w:ind w:left="630"/>
      </w:pPr>
      <w:r>
        <w:t xml:space="preserve"> </w:t>
      </w:r>
    </w:p>
    <w:p w14:paraId="43BBF31D" w14:textId="77777777" w:rsidR="00ED1F03" w:rsidRDefault="003446CB">
      <w:pPr>
        <w:spacing w:after="24"/>
        <w:ind w:left="625" w:hanging="10"/>
      </w:pPr>
      <w:r>
        <w:t xml:space="preserve">At Congregation:  </w:t>
      </w:r>
      <w:r>
        <w:rPr>
          <w:u w:val="single" w:color="000000"/>
        </w:rPr>
        <w:t>August 15-June 10, 2018</w:t>
      </w:r>
      <w:r>
        <w:t xml:space="preserve">  </w:t>
      </w:r>
    </w:p>
    <w:p w14:paraId="1C6A6705" w14:textId="77777777" w:rsidR="00ED1F03" w:rsidRDefault="003446CB">
      <w:pPr>
        <w:numPr>
          <w:ilvl w:val="0"/>
          <w:numId w:val="1"/>
        </w:numPr>
        <w:spacing w:after="9" w:line="248" w:lineRule="auto"/>
        <w:ind w:right="644" w:hanging="360"/>
      </w:pPr>
      <w:r>
        <w:t xml:space="preserve">serving primarily as the Youth Professional in the Congregation </w:t>
      </w:r>
    </w:p>
    <w:p w14:paraId="38FEE93C" w14:textId="77777777" w:rsidR="00ED1F03" w:rsidRDefault="003446CB">
      <w:pPr>
        <w:numPr>
          <w:ilvl w:val="0"/>
          <w:numId w:val="1"/>
        </w:numPr>
        <w:spacing w:after="9" w:line="248" w:lineRule="auto"/>
        <w:ind w:right="644" w:hanging="360"/>
      </w:pPr>
      <w:r>
        <w:t xml:space="preserve">URJ Camp responsibilities during academic year listed below </w:t>
      </w:r>
    </w:p>
    <w:p w14:paraId="2646620A" w14:textId="77777777" w:rsidR="00ED1F03" w:rsidRDefault="003446CB">
      <w:pPr>
        <w:spacing w:after="0"/>
        <w:ind w:left="1711"/>
      </w:pPr>
      <w:r>
        <w:t xml:space="preserve"> </w:t>
      </w:r>
    </w:p>
    <w:p w14:paraId="752BD8CB" w14:textId="77777777" w:rsidR="00ED1F03" w:rsidRDefault="003446CB">
      <w:pPr>
        <w:spacing w:after="24"/>
        <w:ind w:left="625" w:hanging="10"/>
      </w:pPr>
      <w:r>
        <w:t xml:space="preserve">At Camp:  </w:t>
      </w:r>
      <w:r>
        <w:rPr>
          <w:u w:val="single" w:color="000000"/>
        </w:rPr>
        <w:t>June 11, 2018-August 15, 2018</w:t>
      </w:r>
      <w:r>
        <w:t xml:space="preserve">  </w:t>
      </w:r>
    </w:p>
    <w:p w14:paraId="2E28E8AC" w14:textId="77777777" w:rsidR="00ED1F03" w:rsidRDefault="003446CB">
      <w:pPr>
        <w:numPr>
          <w:ilvl w:val="0"/>
          <w:numId w:val="1"/>
        </w:numPr>
        <w:spacing w:after="9" w:line="248" w:lineRule="auto"/>
        <w:ind w:right="644" w:hanging="360"/>
      </w:pPr>
      <w:r>
        <w:t xml:space="preserve">Role at camp will be finalized Jan 2018 </w:t>
      </w:r>
    </w:p>
    <w:p w14:paraId="7272CAF3" w14:textId="77777777" w:rsidR="00ED1F03" w:rsidRDefault="003446CB">
      <w:pPr>
        <w:spacing w:after="0"/>
        <w:ind w:left="630"/>
      </w:pPr>
      <w:r>
        <w:t xml:space="preserve"> </w:t>
      </w:r>
    </w:p>
    <w:p w14:paraId="38E0BC85" w14:textId="77777777" w:rsidR="00ED1F03" w:rsidRDefault="003446CB">
      <w:pPr>
        <w:pStyle w:val="Heading3"/>
        <w:ind w:left="625"/>
      </w:pPr>
      <w:r>
        <w:t xml:space="preserve">Salary Agreement </w:t>
      </w:r>
    </w:p>
    <w:p w14:paraId="20AD180E" w14:textId="77777777" w:rsidR="00ED1F03" w:rsidRDefault="003446CB">
      <w:pPr>
        <w:spacing w:after="6" w:line="250" w:lineRule="auto"/>
        <w:ind w:left="625" w:right="494" w:hanging="10"/>
      </w:pPr>
      <w:r>
        <w:t>Camp ______</w:t>
      </w:r>
      <w:proofErr w:type="gramStart"/>
      <w:r>
        <w:t>_  will</w:t>
      </w:r>
      <w:proofErr w:type="gramEnd"/>
      <w:r>
        <w:t xml:space="preserve"> contribute $10,000 toward this person’s salary for the year with the following payment schedule:  </w:t>
      </w:r>
    </w:p>
    <w:p w14:paraId="2B808D7B" w14:textId="162CEB5F" w:rsidR="00ED1F03" w:rsidRDefault="003446CB">
      <w:pPr>
        <w:spacing w:after="9" w:line="248" w:lineRule="auto"/>
        <w:ind w:left="4217" w:right="3236" w:hanging="3602"/>
      </w:pPr>
      <w:r>
        <w:t xml:space="preserve">To the congregation (paid by invoice): </w:t>
      </w:r>
      <w:r>
        <w:tab/>
        <w:t>September 15, 2018 - $</w:t>
      </w:r>
      <w:r w:rsidR="00C601FB">
        <w:t>4</w:t>
      </w:r>
      <w:r>
        <w:t>,000 March 15, 2019 - $</w:t>
      </w:r>
      <w:r w:rsidR="00C601FB">
        <w:t>4</w:t>
      </w:r>
      <w:r>
        <w:t xml:space="preserve">,000 </w:t>
      </w:r>
    </w:p>
    <w:p w14:paraId="7DC06A97" w14:textId="50666C87" w:rsidR="00ED1F03" w:rsidRDefault="003446CB">
      <w:pPr>
        <w:tabs>
          <w:tab w:val="center" w:pos="1823"/>
          <w:tab w:val="center" w:pos="3512"/>
          <w:tab w:val="center" w:pos="5342"/>
        </w:tabs>
        <w:spacing w:after="9" w:line="248" w:lineRule="auto"/>
      </w:pPr>
      <w:r>
        <w:tab/>
        <w:t xml:space="preserve">Paid directly to the Fellow: </w:t>
      </w:r>
      <w:r>
        <w:tab/>
        <w:t xml:space="preserve"> </w:t>
      </w:r>
      <w:r>
        <w:tab/>
        <w:t>August 15, 2018 - $</w:t>
      </w:r>
      <w:r w:rsidR="00C601FB">
        <w:t>2</w:t>
      </w:r>
      <w:r>
        <w:t xml:space="preserve">,000 </w:t>
      </w:r>
    </w:p>
    <w:p w14:paraId="59C62AED" w14:textId="77777777" w:rsidR="00ED1F03" w:rsidRDefault="003446CB">
      <w:pPr>
        <w:spacing w:after="35"/>
        <w:ind w:left="63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29369AAA" wp14:editId="2ED8265A">
            <wp:simplePos x="0" y="0"/>
            <wp:positionH relativeFrom="page">
              <wp:posOffset>514350</wp:posOffset>
            </wp:positionH>
            <wp:positionV relativeFrom="page">
              <wp:posOffset>9029699</wp:posOffset>
            </wp:positionV>
            <wp:extent cx="6680200" cy="1028700"/>
            <wp:effectExtent l="0" t="0" r="0" b="0"/>
            <wp:wrapTopAndBottom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802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p w14:paraId="22699A8B" w14:textId="77777777" w:rsidR="00ED1F03" w:rsidRDefault="003446CB">
      <w:pPr>
        <w:pStyle w:val="Heading2"/>
        <w:ind w:left="625"/>
      </w:pPr>
      <w:r>
        <w:t>Academic Year</w:t>
      </w:r>
      <w:r>
        <w:rPr>
          <w:u w:val="none"/>
        </w:rPr>
        <w:t xml:space="preserve"> </w:t>
      </w:r>
    </w:p>
    <w:p w14:paraId="485A952C" w14:textId="77777777" w:rsidR="00ED1F03" w:rsidRDefault="003446CB">
      <w:pPr>
        <w:pStyle w:val="Heading3"/>
        <w:ind w:left="625"/>
      </w:pPr>
      <w:r>
        <w:t xml:space="preserve">Camp Meetings and Events </w:t>
      </w:r>
      <w:r>
        <w:rPr>
          <w:b w:val="0"/>
        </w:rPr>
        <w:t xml:space="preserve"> </w:t>
      </w:r>
    </w:p>
    <w:p w14:paraId="5619882F" w14:textId="77777777" w:rsidR="00ED1F03" w:rsidRDefault="003446CB">
      <w:pPr>
        <w:spacing w:after="0" w:line="241" w:lineRule="auto"/>
        <w:ind w:left="625" w:right="510" w:hanging="10"/>
      </w:pPr>
      <w:r>
        <w:rPr>
          <w:i/>
          <w:sz w:val="21"/>
        </w:rPr>
        <w:t xml:space="preserve">Prior to creating this document, a final agreement should be reached for events.  Below are SUGGESTIONS of what these events could be.  </w:t>
      </w:r>
    </w:p>
    <w:p w14:paraId="2C8A4CB1" w14:textId="77777777" w:rsidR="00ED1F03" w:rsidRDefault="003446CB">
      <w:pPr>
        <w:spacing w:after="0"/>
        <w:ind w:left="630"/>
      </w:pPr>
      <w:r>
        <w:rPr>
          <w:sz w:val="21"/>
        </w:rPr>
        <w:t xml:space="preserve"> </w:t>
      </w:r>
    </w:p>
    <w:p w14:paraId="50ACDF11" w14:textId="77777777" w:rsidR="00ED1F03" w:rsidRDefault="003446CB">
      <w:pPr>
        <w:spacing w:after="34" w:line="249" w:lineRule="auto"/>
        <w:ind w:left="625" w:right="535" w:hanging="10"/>
      </w:pPr>
      <w:r>
        <w:rPr>
          <w:sz w:val="21"/>
        </w:rPr>
        <w:t xml:space="preserve">During the academic year, the CLASP Fellow will attend the following camp events:  </w:t>
      </w:r>
    </w:p>
    <w:p w14:paraId="12F674EE" w14:textId="77777777" w:rsidR="00ED1F03" w:rsidRDefault="003446CB">
      <w:pPr>
        <w:numPr>
          <w:ilvl w:val="0"/>
          <w:numId w:val="2"/>
        </w:numPr>
        <w:spacing w:after="72" w:line="249" w:lineRule="auto"/>
        <w:ind w:right="589" w:hanging="360"/>
      </w:pPr>
      <w:r>
        <w:rPr>
          <w:sz w:val="21"/>
        </w:rPr>
        <w:t xml:space="preserve">Fall URJ CLASP Fellows Training – August 27-30, 2018 at Hebrew Union College at Cincinnati, OH  </w:t>
      </w:r>
    </w:p>
    <w:p w14:paraId="13F09B91" w14:textId="77777777" w:rsidR="00ED1F03" w:rsidRDefault="003446CB">
      <w:pPr>
        <w:numPr>
          <w:ilvl w:val="0"/>
          <w:numId w:val="2"/>
        </w:numPr>
        <w:spacing w:after="17" w:line="249" w:lineRule="auto"/>
        <w:ind w:right="589" w:hanging="360"/>
      </w:pPr>
      <w:r>
        <w:rPr>
          <w:sz w:val="21"/>
        </w:rPr>
        <w:t xml:space="preserve">Spring Leadership Team Retreat / New Camper Orientation – November </w:t>
      </w:r>
      <w:proofErr w:type="gramStart"/>
      <w:r>
        <w:rPr>
          <w:sz w:val="21"/>
        </w:rPr>
        <w:t>4-6</w:t>
      </w:r>
      <w:proofErr w:type="gramEnd"/>
      <w:r>
        <w:rPr>
          <w:sz w:val="21"/>
        </w:rPr>
        <w:t xml:space="preserve"> 2018 </w:t>
      </w:r>
    </w:p>
    <w:p w14:paraId="108CB9A2" w14:textId="77777777" w:rsidR="00ED1F03" w:rsidRDefault="003446CB">
      <w:pPr>
        <w:numPr>
          <w:ilvl w:val="0"/>
          <w:numId w:val="2"/>
        </w:numPr>
        <w:spacing w:after="78" w:line="248" w:lineRule="auto"/>
        <w:ind w:right="589" w:hanging="360"/>
      </w:pPr>
      <w:r>
        <w:t xml:space="preserve">Taste of Camp Weekend – January 20-22, 2019  </w:t>
      </w:r>
    </w:p>
    <w:p w14:paraId="01BA38EC" w14:textId="77777777" w:rsidR="00ED1F03" w:rsidRDefault="003446CB">
      <w:pPr>
        <w:numPr>
          <w:ilvl w:val="0"/>
          <w:numId w:val="2"/>
        </w:numPr>
        <w:spacing w:after="9" w:line="248" w:lineRule="auto"/>
        <w:ind w:right="589" w:hanging="360"/>
      </w:pPr>
      <w:r>
        <w:t xml:space="preserve">URJ </w:t>
      </w:r>
      <w:proofErr w:type="spellStart"/>
      <w:r>
        <w:t>Schlichim</w:t>
      </w:r>
      <w:proofErr w:type="spellEnd"/>
      <w:r>
        <w:t xml:space="preserve"> Training Seminar/Israel Educators Seminar (date TBA)  </w:t>
      </w:r>
    </w:p>
    <w:p w14:paraId="60266AA2" w14:textId="77777777" w:rsidR="00ED1F03" w:rsidRDefault="003446CB">
      <w:pPr>
        <w:spacing w:after="0"/>
        <w:ind w:left="630"/>
      </w:pPr>
      <w:r>
        <w:t xml:space="preserve"> </w:t>
      </w:r>
    </w:p>
    <w:p w14:paraId="3CD5ABD6" w14:textId="77777777" w:rsidR="00ED1F03" w:rsidRDefault="003446CB">
      <w:pPr>
        <w:pStyle w:val="Heading3"/>
        <w:ind w:left="625"/>
      </w:pPr>
      <w:r>
        <w:t xml:space="preserve">Camp Administrative Responsibilities </w:t>
      </w:r>
    </w:p>
    <w:p w14:paraId="6C2DF932" w14:textId="77777777" w:rsidR="00ED1F03" w:rsidRDefault="003446CB">
      <w:pPr>
        <w:spacing w:after="52" w:line="241" w:lineRule="auto"/>
        <w:ind w:left="625" w:right="510" w:hanging="10"/>
      </w:pPr>
      <w:r>
        <w:rPr>
          <w:i/>
          <w:sz w:val="21"/>
        </w:rPr>
        <w:t xml:space="preserve">Prior to creating this document, a final agreement should be reached for these activities.  Below are suggestions. </w:t>
      </w:r>
      <w:r>
        <w:rPr>
          <w:sz w:val="21"/>
        </w:rPr>
        <w:t xml:space="preserve"> </w:t>
      </w:r>
    </w:p>
    <w:p w14:paraId="3ABDE5CE" w14:textId="77777777" w:rsidR="00ED1F03" w:rsidRDefault="003446CB">
      <w:pPr>
        <w:numPr>
          <w:ilvl w:val="0"/>
          <w:numId w:val="3"/>
        </w:numPr>
        <w:spacing w:after="78" w:line="248" w:lineRule="auto"/>
        <w:ind w:right="589" w:hanging="360"/>
      </w:pPr>
      <w:r>
        <w:t xml:space="preserve">Monthly one-on-one mentoring calls with Camp Professional Staff  </w:t>
      </w:r>
    </w:p>
    <w:p w14:paraId="2225E661" w14:textId="77777777" w:rsidR="00ED1F03" w:rsidRDefault="003446CB">
      <w:pPr>
        <w:numPr>
          <w:ilvl w:val="0"/>
          <w:numId w:val="3"/>
        </w:numPr>
        <w:spacing w:after="101" w:line="248" w:lineRule="auto"/>
        <w:ind w:right="589" w:hanging="360"/>
      </w:pPr>
      <w:r>
        <w:t xml:space="preserve">Bi-monthly cohort meetings with the full CLASP Fellowship (Primarily virtual, with potential for 1-2 in-person)  </w:t>
      </w:r>
    </w:p>
    <w:p w14:paraId="2303E936" w14:textId="77777777" w:rsidR="00ED1F03" w:rsidRDefault="003446CB">
      <w:pPr>
        <w:numPr>
          <w:ilvl w:val="0"/>
          <w:numId w:val="3"/>
        </w:numPr>
        <w:spacing w:after="72" w:line="249" w:lineRule="auto"/>
        <w:ind w:right="589" w:hanging="360"/>
      </w:pPr>
      <w:r>
        <w:rPr>
          <w:sz w:val="21"/>
        </w:rPr>
        <w:t xml:space="preserve">Approximately Bi-monthly cohort sessions with URJ CLASP Fellows by phone  </w:t>
      </w:r>
    </w:p>
    <w:p w14:paraId="3B3FCD45" w14:textId="4F55C198" w:rsidR="00ED1F03" w:rsidRDefault="003446CB" w:rsidP="003446CB">
      <w:pPr>
        <w:numPr>
          <w:ilvl w:val="0"/>
          <w:numId w:val="3"/>
        </w:numPr>
        <w:spacing w:after="0" w:line="249" w:lineRule="auto"/>
        <w:ind w:right="589" w:hanging="360"/>
      </w:pPr>
      <w:r>
        <w:rPr>
          <w:sz w:val="21"/>
        </w:rPr>
        <w:t xml:space="preserve">Based on Leadership Team position for Summer 2019, some additional pre-camp meetings and preparation may be required  </w:t>
      </w:r>
    </w:p>
    <w:p w14:paraId="2112D649" w14:textId="77777777" w:rsidR="00ED1F03" w:rsidRDefault="003446CB">
      <w:pPr>
        <w:spacing w:after="181"/>
      </w:pPr>
      <w:r>
        <w:rPr>
          <w:rFonts w:ascii="Franklin Gothic Book" w:eastAsia="Franklin Gothic Book" w:hAnsi="Franklin Gothic Book" w:cs="Franklin Gothic Book"/>
          <w:sz w:val="24"/>
        </w:rPr>
        <w:lastRenderedPageBreak/>
        <w:t xml:space="preserve"> </w:t>
      </w:r>
    </w:p>
    <w:p w14:paraId="6AB36357" w14:textId="77777777" w:rsidR="00ED1F03" w:rsidRDefault="003446CB">
      <w:pPr>
        <w:spacing w:after="0" w:line="243" w:lineRule="auto"/>
        <w:ind w:left="2411" w:right="-15" w:hanging="2151"/>
      </w:pPr>
      <w:r>
        <w:rPr>
          <w:color w:val="DB0962"/>
          <w:sz w:val="28"/>
        </w:rPr>
        <w:t xml:space="preserve">NOTE – this is just a sample!  Camps and Congregations should edit this document to create an agreement that is appropriate to their partnership.   </w:t>
      </w:r>
    </w:p>
    <w:p w14:paraId="7EF702FA" w14:textId="77777777" w:rsidR="00ED1F03" w:rsidRDefault="003446CB">
      <w:pPr>
        <w:spacing w:after="0" w:line="282" w:lineRule="auto"/>
        <w:ind w:left="235" w:right="10009"/>
      </w:pPr>
      <w:r>
        <w:rPr>
          <w:rFonts w:ascii="Franklin Gothic Book" w:eastAsia="Franklin Gothic Book" w:hAnsi="Franklin Gothic Book" w:cs="Franklin Gothic Book"/>
          <w:sz w:val="24"/>
        </w:rPr>
        <w:t xml:space="preserve"> </w:t>
      </w:r>
      <w:r>
        <w:rPr>
          <w:b/>
        </w:rPr>
        <w:t xml:space="preserve"> </w:t>
      </w:r>
    </w:p>
    <w:p w14:paraId="653A331E" w14:textId="77777777" w:rsidR="00ED1F03" w:rsidRDefault="003446CB">
      <w:pPr>
        <w:pStyle w:val="Heading3"/>
        <w:ind w:left="625"/>
      </w:pPr>
      <w:r>
        <w:t xml:space="preserve">Camp Marketing, Recruitment and Engagement  </w:t>
      </w:r>
    </w:p>
    <w:p w14:paraId="04C8014F" w14:textId="77777777" w:rsidR="00ED1F03" w:rsidRDefault="003446CB">
      <w:pPr>
        <w:spacing w:after="52" w:line="241" w:lineRule="auto"/>
        <w:ind w:left="625" w:right="510" w:hanging="10"/>
      </w:pPr>
      <w:r>
        <w:rPr>
          <w:i/>
          <w:sz w:val="21"/>
        </w:rPr>
        <w:t xml:space="preserve">Prior to creating this document, a final agreement should be reached for these activities.  Below are suggestions. </w:t>
      </w:r>
      <w:r>
        <w:rPr>
          <w:sz w:val="21"/>
        </w:rPr>
        <w:t xml:space="preserve"> </w:t>
      </w:r>
    </w:p>
    <w:p w14:paraId="07E6ED66" w14:textId="77777777" w:rsidR="00ED1F03" w:rsidRDefault="003446CB">
      <w:pPr>
        <w:numPr>
          <w:ilvl w:val="0"/>
          <w:numId w:val="4"/>
        </w:numPr>
        <w:spacing w:after="31" w:line="250" w:lineRule="auto"/>
        <w:ind w:right="644" w:hanging="360"/>
      </w:pPr>
      <w:r>
        <w:t xml:space="preserve">Foster and support the continued growth of “camp culture” at congregation  </w:t>
      </w:r>
    </w:p>
    <w:p w14:paraId="412E1049" w14:textId="77777777" w:rsidR="00ED1F03" w:rsidRDefault="003446CB">
      <w:pPr>
        <w:numPr>
          <w:ilvl w:val="0"/>
          <w:numId w:val="4"/>
        </w:numPr>
        <w:spacing w:after="66" w:line="250" w:lineRule="auto"/>
        <w:ind w:right="644" w:hanging="360"/>
      </w:pPr>
      <w:r>
        <w:t xml:space="preserve">Serve as Jewish camp “concierge”, connecting families to the summer camp program that best fits their need  </w:t>
      </w:r>
    </w:p>
    <w:p w14:paraId="1F339D22" w14:textId="77777777" w:rsidR="00ED1F03" w:rsidRDefault="003446CB">
      <w:pPr>
        <w:numPr>
          <w:ilvl w:val="0"/>
          <w:numId w:val="4"/>
        </w:numPr>
        <w:spacing w:after="33" w:line="248" w:lineRule="auto"/>
        <w:ind w:right="644" w:hanging="360"/>
      </w:pPr>
      <w:r>
        <w:t xml:space="preserve">Coordinate worship experiences that integrate camp customs  </w:t>
      </w:r>
    </w:p>
    <w:p w14:paraId="1A1FE850" w14:textId="77777777" w:rsidR="00ED1F03" w:rsidRDefault="003446CB">
      <w:pPr>
        <w:numPr>
          <w:ilvl w:val="0"/>
          <w:numId w:val="4"/>
        </w:numPr>
        <w:spacing w:after="34" w:line="248" w:lineRule="auto"/>
        <w:ind w:right="644" w:hanging="360"/>
      </w:pPr>
      <w:r>
        <w:t xml:space="preserve">Coordinate holiday celebrations that integrate camp engagement strategies  </w:t>
      </w:r>
    </w:p>
    <w:p w14:paraId="551FF910" w14:textId="77777777" w:rsidR="00ED1F03" w:rsidRDefault="003446CB">
      <w:pPr>
        <w:numPr>
          <w:ilvl w:val="0"/>
          <w:numId w:val="4"/>
        </w:numPr>
        <w:spacing w:after="62" w:line="248" w:lineRule="auto"/>
        <w:ind w:right="644" w:hanging="360"/>
      </w:pPr>
      <w:r>
        <w:t xml:space="preserve">Coordinate programming that highlights the value and impact of camp (i.e. Camp Shabbat, Camp send-off, etc.)  </w:t>
      </w:r>
    </w:p>
    <w:p w14:paraId="46A2B6E6" w14:textId="77777777" w:rsidR="00ED1F03" w:rsidRDefault="003446CB">
      <w:pPr>
        <w:numPr>
          <w:ilvl w:val="0"/>
          <w:numId w:val="4"/>
        </w:numPr>
        <w:spacing w:after="63" w:line="248" w:lineRule="auto"/>
        <w:ind w:right="644" w:hanging="360"/>
      </w:pPr>
      <w:r>
        <w:t xml:space="preserve">Partner with congregational leadership in development efforts to secure financial assistance to support families sending their children to Jewish overnight camp programs  </w:t>
      </w:r>
    </w:p>
    <w:p w14:paraId="6B4F7875" w14:textId="77777777" w:rsidR="00ED1F03" w:rsidRDefault="003446CB">
      <w:pPr>
        <w:numPr>
          <w:ilvl w:val="0"/>
          <w:numId w:val="4"/>
        </w:numPr>
        <w:spacing w:after="34" w:line="248" w:lineRule="auto"/>
        <w:ind w:right="644" w:hanging="360"/>
      </w:pPr>
      <w:r>
        <w:t xml:space="preserve">Facilitate application process for incentive and needs-based scholarships  </w:t>
      </w:r>
    </w:p>
    <w:p w14:paraId="62CD17B7" w14:textId="77777777" w:rsidR="00ED1F03" w:rsidRDefault="003446CB">
      <w:pPr>
        <w:numPr>
          <w:ilvl w:val="0"/>
          <w:numId w:val="4"/>
        </w:numPr>
        <w:spacing w:after="63" w:line="248" w:lineRule="auto"/>
        <w:ind w:right="644" w:hanging="360"/>
      </w:pPr>
      <w:r>
        <w:t xml:space="preserve">Promote and build awareness of One Happy Camper, and/or other initiatives available through the FJC and local resources  </w:t>
      </w:r>
    </w:p>
    <w:p w14:paraId="7113A104" w14:textId="77777777" w:rsidR="00ED1F03" w:rsidRDefault="003446CB">
      <w:pPr>
        <w:numPr>
          <w:ilvl w:val="0"/>
          <w:numId w:val="4"/>
        </w:numPr>
        <w:spacing w:after="38" w:line="248" w:lineRule="auto"/>
        <w:ind w:right="644" w:hanging="360"/>
      </w:pPr>
      <w:r>
        <w:t xml:space="preserve">Staff and recruit student participants for all retreats throughout the year that take place at camp  </w:t>
      </w:r>
    </w:p>
    <w:p w14:paraId="191518FB" w14:textId="77777777" w:rsidR="00ED1F03" w:rsidRDefault="003446CB">
      <w:pPr>
        <w:numPr>
          <w:ilvl w:val="0"/>
          <w:numId w:val="4"/>
        </w:numPr>
        <w:spacing w:after="9" w:line="248" w:lineRule="auto"/>
        <w:ind w:right="644" w:hanging="360"/>
      </w:pPr>
      <w:r>
        <w:t xml:space="preserve">Work with congregational leadership to develop an effective marketing campaign for Jewish camp  </w:t>
      </w:r>
    </w:p>
    <w:p w14:paraId="596C18D8" w14:textId="77777777" w:rsidR="00ED1F03" w:rsidRDefault="003446CB">
      <w:pPr>
        <w:spacing w:after="14"/>
        <w:ind w:left="630"/>
      </w:pPr>
      <w:r>
        <w:rPr>
          <w:sz w:val="24"/>
        </w:rPr>
        <w:t xml:space="preserve"> </w:t>
      </w:r>
    </w:p>
    <w:p w14:paraId="2301F122" w14:textId="77777777" w:rsidR="00ED1F03" w:rsidRDefault="003446CB">
      <w:pPr>
        <w:pStyle w:val="Heading2"/>
        <w:ind w:left="625"/>
      </w:pPr>
      <w:r>
        <w:t>Summer</w:t>
      </w:r>
      <w:r>
        <w:rPr>
          <w:u w:val="none"/>
        </w:rPr>
        <w:t xml:space="preserve"> </w:t>
      </w:r>
    </w:p>
    <w:p w14:paraId="1C8C76F3" w14:textId="77777777" w:rsidR="00ED1F03" w:rsidRDefault="003446CB">
      <w:pPr>
        <w:pStyle w:val="Heading3"/>
        <w:ind w:left="625"/>
      </w:pPr>
      <w:r>
        <w:t xml:space="preserve">Congregation Meetings and Events </w:t>
      </w:r>
    </w:p>
    <w:p w14:paraId="53BC1AB3" w14:textId="77777777" w:rsidR="00ED1F03" w:rsidRDefault="003446CB">
      <w:pPr>
        <w:spacing w:after="52" w:line="241" w:lineRule="auto"/>
        <w:ind w:left="625" w:right="510" w:hanging="10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3544262F" wp14:editId="1279AA99">
            <wp:simplePos x="0" y="0"/>
            <wp:positionH relativeFrom="page">
              <wp:posOffset>514350</wp:posOffset>
            </wp:positionH>
            <wp:positionV relativeFrom="page">
              <wp:posOffset>9029699</wp:posOffset>
            </wp:positionV>
            <wp:extent cx="6680200" cy="1028700"/>
            <wp:effectExtent l="0" t="0" r="0" b="0"/>
            <wp:wrapTopAndBottom/>
            <wp:docPr id="245" name="Picture 2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802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21"/>
        </w:rPr>
        <w:t xml:space="preserve">Prior to creating this document, a final agreement should be reached for these activities.  Below are suggestions. </w:t>
      </w:r>
      <w:r>
        <w:rPr>
          <w:sz w:val="21"/>
        </w:rPr>
        <w:t xml:space="preserve"> </w:t>
      </w:r>
    </w:p>
    <w:p w14:paraId="7259175F" w14:textId="77777777" w:rsidR="00ED1F03" w:rsidRDefault="003446CB">
      <w:pPr>
        <w:numPr>
          <w:ilvl w:val="0"/>
          <w:numId w:val="5"/>
        </w:numPr>
        <w:spacing w:after="31" w:line="248" w:lineRule="auto"/>
        <w:ind w:right="644" w:hanging="360"/>
      </w:pPr>
      <w:r>
        <w:t xml:space="preserve">Available for weekly staff meetings by phone (day &amp; time) </w:t>
      </w:r>
    </w:p>
    <w:p w14:paraId="5EE28940" w14:textId="77777777" w:rsidR="00ED1F03" w:rsidRDefault="003446CB">
      <w:pPr>
        <w:numPr>
          <w:ilvl w:val="0"/>
          <w:numId w:val="5"/>
        </w:numPr>
        <w:spacing w:after="0"/>
        <w:ind w:right="644" w:hanging="360"/>
      </w:pPr>
      <w:r>
        <w:rPr>
          <w:sz w:val="24"/>
        </w:rPr>
        <w:t xml:space="preserve">Attend Friday evening services on….  </w:t>
      </w:r>
    </w:p>
    <w:p w14:paraId="33B85243" w14:textId="77777777" w:rsidR="00ED1F03" w:rsidRDefault="003446CB">
      <w:pPr>
        <w:numPr>
          <w:ilvl w:val="0"/>
          <w:numId w:val="5"/>
        </w:numPr>
        <w:spacing w:after="9" w:line="248" w:lineRule="auto"/>
        <w:ind w:right="644" w:hanging="360"/>
      </w:pPr>
      <w:r>
        <w:t xml:space="preserve">Full Staff Meeting for Synagogue – July 9, 2019 </w:t>
      </w:r>
    </w:p>
    <w:p w14:paraId="4138B167" w14:textId="77777777" w:rsidR="00ED1F03" w:rsidRDefault="003446CB">
      <w:pPr>
        <w:spacing w:after="0"/>
        <w:ind w:left="630"/>
      </w:pPr>
      <w:r>
        <w:t xml:space="preserve"> </w:t>
      </w:r>
    </w:p>
    <w:p w14:paraId="36FA86D3" w14:textId="77777777" w:rsidR="00ED1F03" w:rsidRDefault="003446CB">
      <w:pPr>
        <w:pStyle w:val="Heading3"/>
        <w:ind w:left="625"/>
      </w:pPr>
      <w:r>
        <w:t xml:space="preserve">Synagogue Administrative Responsibilities </w:t>
      </w:r>
    </w:p>
    <w:p w14:paraId="44130E4A" w14:textId="77777777" w:rsidR="00ED1F03" w:rsidRDefault="003446CB">
      <w:pPr>
        <w:spacing w:after="52" w:line="241" w:lineRule="auto"/>
        <w:ind w:left="625" w:right="510" w:hanging="10"/>
      </w:pPr>
      <w:r>
        <w:rPr>
          <w:i/>
          <w:sz w:val="21"/>
        </w:rPr>
        <w:t xml:space="preserve">Prior to creating this document, a final agreement should be reached for these activities.  Below are suggestions. </w:t>
      </w:r>
      <w:r>
        <w:rPr>
          <w:sz w:val="21"/>
        </w:rPr>
        <w:t xml:space="preserve"> </w:t>
      </w:r>
    </w:p>
    <w:p w14:paraId="2A180B38" w14:textId="77777777" w:rsidR="00ED1F03" w:rsidRDefault="003446CB">
      <w:pPr>
        <w:tabs>
          <w:tab w:val="center" w:pos="681"/>
          <w:tab w:val="center" w:pos="4487"/>
        </w:tabs>
        <w:spacing w:after="9" w:line="248" w:lineRule="auto"/>
      </w:pPr>
      <w:r>
        <w:tab/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Respond regularly to emails from congregational staff (15-30 minutes per day) </w:t>
      </w:r>
    </w:p>
    <w:p w14:paraId="7773311E" w14:textId="77777777" w:rsidR="00ED1F03" w:rsidRDefault="003446CB">
      <w:pPr>
        <w:spacing w:after="0"/>
        <w:ind w:left="630"/>
      </w:pPr>
      <w:r>
        <w:t xml:space="preserve"> </w:t>
      </w:r>
    </w:p>
    <w:p w14:paraId="19303A92" w14:textId="77777777" w:rsidR="00ED1F03" w:rsidRDefault="003446CB">
      <w:pPr>
        <w:spacing w:after="35"/>
        <w:ind w:left="630"/>
      </w:pPr>
      <w:r>
        <w:t xml:space="preserve"> </w:t>
      </w:r>
    </w:p>
    <w:p w14:paraId="6A43B174" w14:textId="77777777" w:rsidR="00ED1F03" w:rsidRDefault="003446CB">
      <w:pPr>
        <w:pStyle w:val="Heading2"/>
        <w:ind w:left="625"/>
      </w:pPr>
      <w:r>
        <w:t>Camp and Synagogue Relationship</w:t>
      </w:r>
      <w:r>
        <w:rPr>
          <w:u w:val="none"/>
        </w:rPr>
        <w:t xml:space="preserve"> </w:t>
      </w:r>
    </w:p>
    <w:p w14:paraId="41FB94BE" w14:textId="77777777" w:rsidR="00ED1F03" w:rsidRDefault="003446CB">
      <w:pPr>
        <w:spacing w:after="9" w:line="248" w:lineRule="auto"/>
        <w:ind w:left="975" w:right="644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____________ from the camp and ___________ from the congregation will meet once per month for approximately half an </w:t>
      </w:r>
      <w:proofErr w:type="gramStart"/>
      <w:r>
        <w:t>hour  (</w:t>
      </w:r>
      <w:proofErr w:type="gramEnd"/>
      <w:r>
        <w:t xml:space="preserve">more if needed) to discuss opportunities, challenges and how best to support the CLASP Fellow.  </w:t>
      </w:r>
    </w:p>
    <w:p w14:paraId="6B86228D" w14:textId="77777777" w:rsidR="00ED1F03" w:rsidRDefault="003446CB">
      <w:pPr>
        <w:tabs>
          <w:tab w:val="center" w:pos="2002"/>
          <w:tab w:val="center" w:pos="4232"/>
          <w:tab w:val="center" w:pos="4952"/>
          <w:tab w:val="center" w:pos="5672"/>
          <w:tab w:val="center" w:pos="7820"/>
        </w:tabs>
        <w:spacing w:after="9" w:line="248" w:lineRule="auto"/>
      </w:pPr>
      <w:r>
        <w:tab/>
        <w:t xml:space="preserve">_________________________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__________________________ </w:t>
      </w:r>
    </w:p>
    <w:p w14:paraId="13E859C9" w14:textId="77777777" w:rsidR="00ED1F03" w:rsidRDefault="003446CB">
      <w:pPr>
        <w:tabs>
          <w:tab w:val="center" w:pos="1615"/>
          <w:tab w:val="center" w:pos="3512"/>
          <w:tab w:val="center" w:pos="4232"/>
          <w:tab w:val="center" w:pos="4952"/>
          <w:tab w:val="center" w:pos="5672"/>
          <w:tab w:val="center" w:pos="7722"/>
        </w:tabs>
        <w:spacing w:after="9" w:line="248" w:lineRule="auto"/>
      </w:pPr>
      <w:r>
        <w:tab/>
        <w:t xml:space="preserve">Representative, Camp 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Representative, Congregation </w:t>
      </w:r>
    </w:p>
    <w:p w14:paraId="53C9307C" w14:textId="77777777" w:rsidR="00ED1F03" w:rsidRDefault="003446CB">
      <w:pPr>
        <w:spacing w:after="0"/>
        <w:ind w:left="630"/>
      </w:pPr>
      <w:r>
        <w:t xml:space="preserve"> </w:t>
      </w:r>
    </w:p>
    <w:p w14:paraId="6855F54A" w14:textId="77777777" w:rsidR="00ED1F03" w:rsidRDefault="003446CB">
      <w:pPr>
        <w:tabs>
          <w:tab w:val="center" w:pos="2002"/>
          <w:tab w:val="center" w:pos="4232"/>
          <w:tab w:val="center" w:pos="4952"/>
          <w:tab w:val="center" w:pos="5672"/>
          <w:tab w:val="center" w:pos="7820"/>
        </w:tabs>
        <w:spacing w:after="9" w:line="248" w:lineRule="auto"/>
      </w:pPr>
      <w:r>
        <w:tab/>
        <w:t xml:space="preserve">_________________________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__________________________ </w:t>
      </w:r>
    </w:p>
    <w:p w14:paraId="2D68D16A" w14:textId="27F0D536" w:rsidR="00ED1F03" w:rsidRDefault="003446CB" w:rsidP="003446CB">
      <w:pPr>
        <w:tabs>
          <w:tab w:val="center" w:pos="842"/>
          <w:tab w:val="center" w:pos="1351"/>
          <w:tab w:val="center" w:pos="2071"/>
          <w:tab w:val="center" w:pos="2791"/>
          <w:tab w:val="center" w:pos="3512"/>
          <w:tab w:val="center" w:pos="4232"/>
          <w:tab w:val="center" w:pos="4952"/>
          <w:tab w:val="center" w:pos="5672"/>
          <w:tab w:val="center" w:pos="6605"/>
        </w:tabs>
        <w:spacing w:after="2361" w:line="248" w:lineRule="auto"/>
      </w:pPr>
      <w:r>
        <w:tab/>
        <w:t xml:space="preserve">Date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Date</w:t>
      </w:r>
      <w:proofErr w:type="spellEnd"/>
      <w:r>
        <w:t xml:space="preserve"> </w:t>
      </w:r>
      <w:r>
        <w:rPr>
          <w:rFonts w:ascii="Franklin Gothic Book" w:eastAsia="Franklin Gothic Book" w:hAnsi="Franklin Gothic Book" w:cs="Franklin Gothic Book"/>
          <w:sz w:val="24"/>
        </w:rPr>
        <w:t xml:space="preserve"> </w:t>
      </w:r>
    </w:p>
    <w:sectPr w:rsidR="00ED1F03">
      <w:pgSz w:w="12240" w:h="15840"/>
      <w:pgMar w:top="52" w:right="741" w:bottom="0" w:left="81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5D2A3B"/>
    <w:multiLevelType w:val="hybridMultilevel"/>
    <w:tmpl w:val="9AEA6B3E"/>
    <w:lvl w:ilvl="0" w:tplc="95182EF6">
      <w:start w:val="1"/>
      <w:numFmt w:val="bullet"/>
      <w:lvlText w:val="•"/>
      <w:lvlJc w:val="left"/>
      <w:pPr>
        <w:ind w:left="9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1824690">
      <w:start w:val="1"/>
      <w:numFmt w:val="bullet"/>
      <w:lvlText w:val="o"/>
      <w:lvlJc w:val="left"/>
      <w:pPr>
        <w:ind w:left="17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4822F36">
      <w:start w:val="1"/>
      <w:numFmt w:val="bullet"/>
      <w:lvlText w:val="▪"/>
      <w:lvlJc w:val="left"/>
      <w:pPr>
        <w:ind w:left="24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FB8A496">
      <w:start w:val="1"/>
      <w:numFmt w:val="bullet"/>
      <w:lvlText w:val="•"/>
      <w:lvlJc w:val="left"/>
      <w:pPr>
        <w:ind w:left="3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F65CA6">
      <w:start w:val="1"/>
      <w:numFmt w:val="bullet"/>
      <w:lvlText w:val="o"/>
      <w:lvlJc w:val="left"/>
      <w:pPr>
        <w:ind w:left="38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6807E36">
      <w:start w:val="1"/>
      <w:numFmt w:val="bullet"/>
      <w:lvlText w:val="▪"/>
      <w:lvlJc w:val="left"/>
      <w:pPr>
        <w:ind w:left="45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EF21C60">
      <w:start w:val="1"/>
      <w:numFmt w:val="bullet"/>
      <w:lvlText w:val="•"/>
      <w:lvlJc w:val="left"/>
      <w:pPr>
        <w:ind w:left="5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6EBD50">
      <w:start w:val="1"/>
      <w:numFmt w:val="bullet"/>
      <w:lvlText w:val="o"/>
      <w:lvlJc w:val="left"/>
      <w:pPr>
        <w:ind w:left="60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072C548">
      <w:start w:val="1"/>
      <w:numFmt w:val="bullet"/>
      <w:lvlText w:val="▪"/>
      <w:lvlJc w:val="left"/>
      <w:pPr>
        <w:ind w:left="67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A097E6B"/>
    <w:multiLevelType w:val="hybridMultilevel"/>
    <w:tmpl w:val="669E3BDA"/>
    <w:lvl w:ilvl="0" w:tplc="66AEBBF2">
      <w:start w:val="1"/>
      <w:numFmt w:val="bullet"/>
      <w:lvlText w:val="•"/>
      <w:lvlJc w:val="left"/>
      <w:pPr>
        <w:ind w:left="9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BE2282A">
      <w:start w:val="1"/>
      <w:numFmt w:val="bullet"/>
      <w:lvlText w:val="o"/>
      <w:lvlJc w:val="left"/>
      <w:pPr>
        <w:ind w:left="17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7C2CFAE">
      <w:start w:val="1"/>
      <w:numFmt w:val="bullet"/>
      <w:lvlText w:val="▪"/>
      <w:lvlJc w:val="left"/>
      <w:pPr>
        <w:ind w:left="24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190305A">
      <w:start w:val="1"/>
      <w:numFmt w:val="bullet"/>
      <w:lvlText w:val="•"/>
      <w:lvlJc w:val="left"/>
      <w:pPr>
        <w:ind w:left="3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5C0DA00">
      <w:start w:val="1"/>
      <w:numFmt w:val="bullet"/>
      <w:lvlText w:val="o"/>
      <w:lvlJc w:val="left"/>
      <w:pPr>
        <w:ind w:left="38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D123FC6">
      <w:start w:val="1"/>
      <w:numFmt w:val="bullet"/>
      <w:lvlText w:val="▪"/>
      <w:lvlJc w:val="left"/>
      <w:pPr>
        <w:ind w:left="45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6B65016">
      <w:start w:val="1"/>
      <w:numFmt w:val="bullet"/>
      <w:lvlText w:val="•"/>
      <w:lvlJc w:val="left"/>
      <w:pPr>
        <w:ind w:left="5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566C0A">
      <w:start w:val="1"/>
      <w:numFmt w:val="bullet"/>
      <w:lvlText w:val="o"/>
      <w:lvlJc w:val="left"/>
      <w:pPr>
        <w:ind w:left="60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4A2DB2">
      <w:start w:val="1"/>
      <w:numFmt w:val="bullet"/>
      <w:lvlText w:val="▪"/>
      <w:lvlJc w:val="left"/>
      <w:pPr>
        <w:ind w:left="67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C967C25"/>
    <w:multiLevelType w:val="hybridMultilevel"/>
    <w:tmpl w:val="BDEA2C22"/>
    <w:lvl w:ilvl="0" w:tplc="5E4280EC">
      <w:start w:val="1"/>
      <w:numFmt w:val="bullet"/>
      <w:lvlText w:val="•"/>
      <w:lvlJc w:val="left"/>
      <w:pPr>
        <w:ind w:left="9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76C2CEE">
      <w:start w:val="1"/>
      <w:numFmt w:val="bullet"/>
      <w:lvlText w:val="o"/>
      <w:lvlJc w:val="left"/>
      <w:pPr>
        <w:ind w:left="17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8A3414">
      <w:start w:val="1"/>
      <w:numFmt w:val="bullet"/>
      <w:lvlText w:val="▪"/>
      <w:lvlJc w:val="left"/>
      <w:pPr>
        <w:ind w:left="24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4724794">
      <w:start w:val="1"/>
      <w:numFmt w:val="bullet"/>
      <w:lvlText w:val="•"/>
      <w:lvlJc w:val="left"/>
      <w:pPr>
        <w:ind w:left="3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D1C0D98">
      <w:start w:val="1"/>
      <w:numFmt w:val="bullet"/>
      <w:lvlText w:val="o"/>
      <w:lvlJc w:val="left"/>
      <w:pPr>
        <w:ind w:left="38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5D854EC">
      <w:start w:val="1"/>
      <w:numFmt w:val="bullet"/>
      <w:lvlText w:val="▪"/>
      <w:lvlJc w:val="left"/>
      <w:pPr>
        <w:ind w:left="45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209642">
      <w:start w:val="1"/>
      <w:numFmt w:val="bullet"/>
      <w:lvlText w:val="•"/>
      <w:lvlJc w:val="left"/>
      <w:pPr>
        <w:ind w:left="5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C8EC38">
      <w:start w:val="1"/>
      <w:numFmt w:val="bullet"/>
      <w:lvlText w:val="o"/>
      <w:lvlJc w:val="left"/>
      <w:pPr>
        <w:ind w:left="60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000CC2">
      <w:start w:val="1"/>
      <w:numFmt w:val="bullet"/>
      <w:lvlText w:val="▪"/>
      <w:lvlJc w:val="left"/>
      <w:pPr>
        <w:ind w:left="67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25E529C"/>
    <w:multiLevelType w:val="hybridMultilevel"/>
    <w:tmpl w:val="C94C101C"/>
    <w:lvl w:ilvl="0" w:tplc="53A8C77C">
      <w:start w:val="1"/>
      <w:numFmt w:val="bullet"/>
      <w:lvlText w:val="•"/>
      <w:lvlJc w:val="left"/>
      <w:pPr>
        <w:ind w:left="17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F2C5B42">
      <w:start w:val="1"/>
      <w:numFmt w:val="bullet"/>
      <w:lvlText w:val="o"/>
      <w:lvlJc w:val="left"/>
      <w:pPr>
        <w:ind w:left="2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2C8D77E">
      <w:start w:val="1"/>
      <w:numFmt w:val="bullet"/>
      <w:lvlText w:val="▪"/>
      <w:lvlJc w:val="left"/>
      <w:pPr>
        <w:ind w:left="3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574BB50">
      <w:start w:val="1"/>
      <w:numFmt w:val="bullet"/>
      <w:lvlText w:val="•"/>
      <w:lvlJc w:val="left"/>
      <w:pPr>
        <w:ind w:left="38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1E62738">
      <w:start w:val="1"/>
      <w:numFmt w:val="bullet"/>
      <w:lvlText w:val="o"/>
      <w:lvlJc w:val="left"/>
      <w:pPr>
        <w:ind w:left="4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1DC909C">
      <w:start w:val="1"/>
      <w:numFmt w:val="bullet"/>
      <w:lvlText w:val="▪"/>
      <w:lvlJc w:val="left"/>
      <w:pPr>
        <w:ind w:left="5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EE0F24">
      <w:start w:val="1"/>
      <w:numFmt w:val="bullet"/>
      <w:lvlText w:val="•"/>
      <w:lvlJc w:val="left"/>
      <w:pPr>
        <w:ind w:left="60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A748F92">
      <w:start w:val="1"/>
      <w:numFmt w:val="bullet"/>
      <w:lvlText w:val="o"/>
      <w:lvlJc w:val="left"/>
      <w:pPr>
        <w:ind w:left="67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00673E2">
      <w:start w:val="1"/>
      <w:numFmt w:val="bullet"/>
      <w:lvlText w:val="▪"/>
      <w:lvlJc w:val="left"/>
      <w:pPr>
        <w:ind w:left="7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FC863B1"/>
    <w:multiLevelType w:val="hybridMultilevel"/>
    <w:tmpl w:val="81C4C6DC"/>
    <w:lvl w:ilvl="0" w:tplc="581ECEA6">
      <w:start w:val="1"/>
      <w:numFmt w:val="bullet"/>
      <w:lvlText w:val="•"/>
      <w:lvlJc w:val="left"/>
      <w:pPr>
        <w:ind w:left="9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C4A3354">
      <w:start w:val="1"/>
      <w:numFmt w:val="bullet"/>
      <w:lvlText w:val="o"/>
      <w:lvlJc w:val="left"/>
      <w:pPr>
        <w:ind w:left="17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AA0E3FE">
      <w:start w:val="1"/>
      <w:numFmt w:val="bullet"/>
      <w:lvlText w:val="▪"/>
      <w:lvlJc w:val="left"/>
      <w:pPr>
        <w:ind w:left="24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ECC99DE">
      <w:start w:val="1"/>
      <w:numFmt w:val="bullet"/>
      <w:lvlText w:val="•"/>
      <w:lvlJc w:val="left"/>
      <w:pPr>
        <w:ind w:left="3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20CD3EA">
      <w:start w:val="1"/>
      <w:numFmt w:val="bullet"/>
      <w:lvlText w:val="o"/>
      <w:lvlJc w:val="left"/>
      <w:pPr>
        <w:ind w:left="38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2FC27064">
      <w:start w:val="1"/>
      <w:numFmt w:val="bullet"/>
      <w:lvlText w:val="▪"/>
      <w:lvlJc w:val="left"/>
      <w:pPr>
        <w:ind w:left="45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7548FB6">
      <w:start w:val="1"/>
      <w:numFmt w:val="bullet"/>
      <w:lvlText w:val="•"/>
      <w:lvlJc w:val="left"/>
      <w:pPr>
        <w:ind w:left="5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39CAC86">
      <w:start w:val="1"/>
      <w:numFmt w:val="bullet"/>
      <w:lvlText w:val="o"/>
      <w:lvlJc w:val="left"/>
      <w:pPr>
        <w:ind w:left="60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040673A">
      <w:start w:val="1"/>
      <w:numFmt w:val="bullet"/>
      <w:lvlText w:val="▪"/>
      <w:lvlJc w:val="left"/>
      <w:pPr>
        <w:ind w:left="67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TUyMDQ3MDE0tLBU0lEKTi0uzszPAykwrAUA5AGpzywAAAA="/>
  </w:docVars>
  <w:rsids>
    <w:rsidRoot w:val="00ED1F03"/>
    <w:rsid w:val="003446CB"/>
    <w:rsid w:val="004A175A"/>
    <w:rsid w:val="00C601FB"/>
    <w:rsid w:val="00ED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6DEBC"/>
  <w15:docId w15:val="{4C871520-4351-4C94-BF6F-6C45132BE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right="67"/>
      <w:jc w:val="center"/>
      <w:outlineLvl w:val="0"/>
    </w:pPr>
    <w:rPr>
      <w:rFonts w:ascii="Calibri" w:eastAsia="Calibri" w:hAnsi="Calibri" w:cs="Calibri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640" w:hanging="10"/>
      <w:outlineLvl w:val="1"/>
    </w:pPr>
    <w:rPr>
      <w:rFonts w:ascii="Calibri" w:eastAsia="Calibri" w:hAnsi="Calibri" w:cs="Calibri"/>
      <w:b/>
      <w:color w:val="000000"/>
      <w:sz w:val="28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640" w:hanging="10"/>
      <w:outlineLvl w:val="2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color w:val="000000"/>
      <w:sz w:val="22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8"/>
      <w:u w:val="single" w:color="00000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piro Abraham, Michelle</dc:creator>
  <cp:keywords/>
  <cp:lastModifiedBy>Bloom, Talia</cp:lastModifiedBy>
  <cp:revision>2</cp:revision>
  <cp:lastPrinted>2019-02-06T17:33:00Z</cp:lastPrinted>
  <dcterms:created xsi:type="dcterms:W3CDTF">2019-02-06T17:34:00Z</dcterms:created>
  <dcterms:modified xsi:type="dcterms:W3CDTF">2019-02-06T17:34:00Z</dcterms:modified>
</cp:coreProperties>
</file>